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f3f4f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36196b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a5105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9ff8bec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e38a36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fccc07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7875a3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b1d49fb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7:58Z</dcterms:created>
  <dcterms:modified xsi:type="dcterms:W3CDTF">2022-01-19T18:17:58Z</dcterms:modified>
</cp:coreProperties>
</file>